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roject Manager position at [Company Name] in Spain, Valencia. With a proven track record of leading complex projects across diverse industries and a deep understanding of the unique business landscape in Spain, I am confident that my skills and experience align perfectly with your needs. As a dedicated professional who thrives in dynamic environments, I am eager to contribute to the success of your organization while leveraging my expertise in project management within this vibrant region.</w:t>
      </w:r>
    </w:p>
    <w:bookmarkStart w:id="20" w:name="why-spain-valencia"/>
    <w:p>
      <w:pPr>
        <w:pStyle w:val="Heading2"/>
      </w:pPr>
      <w:r>
        <w:t xml:space="preserve">Why Spain Valencia?</w:t>
      </w:r>
    </w:p>
    <w:p>
      <w:pPr>
        <w:pStyle w:val="FirstParagraph"/>
      </w:pPr>
      <w:r>
        <w:t xml:space="preserve">Spain, and specifically Valencia, has always held a special place in my professional journey. The city’s blend of innovation, cultural richness, and strategic location in the Mediterranean makes it an ideal hub for forward-thinking organizations. I have spent years studying the local market dynamics, regulatory frameworks, and industry trends in Spain, which has equipped me with the insight to navigate challenges and capitalize on opportunities unique to this region. My goal is to bring this localized expertise to your team as a Project Manager, ensuring that every initiative aligns with both global best practices and the specific needs of Valencia’s business community.</w:t>
      </w:r>
    </w:p>
    <w:bookmarkEnd w:id="20"/>
    <w:bookmarkStart w:id="21" w:name="my-experience-as-a-project-manager"/>
    <w:p>
      <w:pPr>
        <w:pStyle w:val="Heading2"/>
      </w:pPr>
      <w:r>
        <w:t xml:space="preserve">My Experience as a Project Manager</w:t>
      </w:r>
    </w:p>
    <w:p>
      <w:pPr>
        <w:pStyle w:val="FirstParagraph"/>
      </w:pPr>
      <w:r>
        <w:t xml:space="preserve">As a seasoned Project Manager, I have successfully led teams across multiple sectors, including technology, construction, and renewable energy. My approach combines strategic planning with agile execution, ensuring that projects are delivered on time, within budget, and to the highest quality standards. In my previous role at [Previous Company Name], I managed a multi-million-euro infrastructure project in Spain’s Andalusia region. This experience not only honed my ability to coordinate cross-functional teams but also deepened my understanding of the nuances of working with local stakeholders, regulatory bodies, and international partners.</w:t>
      </w:r>
    </w:p>
    <w:p>
      <w:pPr>
        <w:pStyle w:val="BodyText"/>
      </w:pPr>
      <w:r>
        <w:t xml:space="preserve">One of the key strengths I bring is my ability to adapt to cultural and operational differences. In Spain, where relationships and communication styles play a critical role in business success, I have developed a collaborative approach that prioritizes transparency and mutual respect. For instance, during a recent project in Valencia, I worked closely with local suppliers and contractors to ensure seamless coordination despite language barriers. This experience taught me the importance of patience, active listening, and fostering trust—qualities that are essential for any Project Manager operating in this region.</w:t>
      </w:r>
    </w:p>
    <w:bookmarkEnd w:id="21"/>
    <w:bookmarkStart w:id="22" w:name="why-choose-me"/>
    <w:p>
      <w:pPr>
        <w:pStyle w:val="Heading2"/>
      </w:pPr>
      <w:r>
        <w:t xml:space="preserve">Why Choose Me?</w:t>
      </w:r>
    </w:p>
    <w:p>
      <w:pPr>
        <w:pStyle w:val="FirstParagraph"/>
      </w:pPr>
      <w:r>
        <w:t xml:space="preserve">What sets me apart is my commitment to continuous learning and my ability to translate complex ideas into actionable strategies. I hold a PMP certification and am well-versed in methodologies such as Agile, Scrum, and Waterfall. Additionally, I have a strong background in risk management and stakeholder engagement, which are critical for ensuring project success in Spain’s competitive market. My fluency in Spanish (C1 level) further enhances my ability to communicate effectively with local teams and clients, eliminating potential barriers that might hinder progress.</w:t>
      </w:r>
    </w:p>
    <w:p>
      <w:pPr>
        <w:pStyle w:val="BodyText"/>
      </w:pPr>
      <w:r>
        <w:t xml:space="preserve">I am particularly drawn to the opportunity at [Company Name] because of its reputation as a leader in [specific industry or project type]. Valencia’s growing focus on sustainable development and digital transformation has created exciting opportunities for professionals who can drive innovation while respecting local traditions. I am eager to apply my expertise in project management to support these initiatives, ensuring that your organization remains at the forefront of its field.</w:t>
      </w:r>
    </w:p>
    <w:bookmarkEnd w:id="22"/>
    <w:bookmarkStart w:id="23" w:name="my-vision-for-collaboration"/>
    <w:p>
      <w:pPr>
        <w:pStyle w:val="Heading2"/>
      </w:pPr>
      <w:r>
        <w:t xml:space="preserve">My Vision for Collaboration</w:t>
      </w:r>
    </w:p>
    <w:p>
      <w:pPr>
        <w:pStyle w:val="FirstParagraph"/>
      </w:pPr>
      <w:r>
        <w:t xml:space="preserve">As a Project Manager in Spain Valencia, I aim to build strong relationships with your team, clients, and partners. My goal is to create an environment where creativity and collaboration flourish, enabling projects to achieve their full potential. I believe that successful project management is not just about meeting deadlines but also about fostering a culture of accountability, innovation, and shared success.</w:t>
      </w:r>
    </w:p>
    <w:p>
      <w:pPr>
        <w:pStyle w:val="BodyText"/>
      </w:pPr>
      <w:r>
        <w:t xml:space="preserve">Valencia’s unique position as a gateway between Europe and the Mediterranean offers immense potential for growth. Whether it’s developing smart city initiatives, advancing renewable energy projects, or optimizing supply chains for international markets, I am confident that my skills will contribute meaningfully to your organization’s objectives. I am particularly interested in exploring how digital tools and data-driven decision-making can enhance project efficiency in this region.</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Project Manager in Spain Valencia. My combination of technical expertise, cultural awareness, and passion for project management makes me an ideal candidate to support your mission. I would welcome the opportunity to discuss how my background and vision align with your goals.</w:t>
      </w:r>
    </w:p>
    <w:p>
      <w:pPr>
        <w:pStyle w:val="BodyText"/>
      </w:pPr>
      <w:r>
        <w:t xml:space="preserve">Thank you for considering my application. I look forward to the possibility of contributing to your team’s success in this dynamic reg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Spain Valencia</dc:title>
  <dc:creator/>
  <cp:keywords/>
  <dcterms:created xsi:type="dcterms:W3CDTF">2026-07-21T12:06:53Z</dcterms:created>
  <dcterms:modified xsi:type="dcterms:W3CDTF">2026-07-21T12:06:53Z</dcterms:modified>
</cp:coreProperties>
</file>

<file path=docProps/custom.xml><?xml version="1.0" encoding="utf-8"?>
<Properties xmlns="http://schemas.openxmlformats.org/officeDocument/2006/custom-properties" xmlns:vt="http://schemas.openxmlformats.org/officeDocument/2006/docPropsVTypes"/>
</file>